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AB560D" w14:textId="26595332" w:rsidR="00711CD0" w:rsidRDefault="00C27487">
      <w:pPr>
        <w:pStyle w:val="Title"/>
      </w:pPr>
      <w:r>
        <w:t xml:space="preserve">Feedback for Project Number </w:t>
      </w:r>
      <w:r w:rsidR="00B2507B">
        <w:t>15</w:t>
      </w:r>
    </w:p>
    <w:p w14:paraId="12110492" w14:textId="77777777" w:rsidR="00711CD0" w:rsidRDefault="00C27487">
      <w:pPr>
        <w:pStyle w:val="Heading2"/>
      </w:pPr>
      <w:bookmarkStart w:id="0" w:name="instructions"/>
      <w:bookmarkEnd w:id="0"/>
      <w:r>
        <w:t>Instructions</w:t>
      </w:r>
    </w:p>
    <w:p w14:paraId="31E91255" w14:textId="77777777" w:rsidR="00711CD0" w:rsidRDefault="00C27487">
      <w:pPr>
        <w:pStyle w:val="FirstParagraph"/>
      </w:pPr>
      <w:r>
        <w:t xml:space="preserve">Use the program below (beginning line 13) to figure out who you will be critiquing. You will critique two of your colleagues’ work and provide feedback for them to produce their best work. Make sure you use </w:t>
      </w:r>
      <w:r>
        <w:rPr>
          <w:i/>
        </w:rPr>
        <w:t>your number as it aligns with the Google Document</w:t>
      </w:r>
      <w:r>
        <w:rPr>
          <w:i/>
        </w:rPr>
        <w:t>’s Position Number column</w:t>
      </w:r>
      <w:r>
        <w:t xml:space="preserve"> in the program below (line 16). Remember this is to help them out so do not be mean, but also do not hold back. Be sure to highlight areas of success as equally as areas of failure. Use the template below the code to provide them </w:t>
      </w:r>
      <w:r>
        <w:t xml:space="preserve">this feedback. You can find the </w:t>
      </w:r>
      <w:hyperlink r:id="rId7">
        <w:r>
          <w:rPr>
            <w:rStyle w:val="Hyperlink"/>
          </w:rPr>
          <w:t>project links here</w:t>
        </w:r>
      </w:hyperlink>
    </w:p>
    <w:p w14:paraId="557110AF" w14:textId="77777777" w:rsidR="00711CD0" w:rsidRDefault="00C27487">
      <w:pPr>
        <w:pStyle w:val="BodyText"/>
      </w:pPr>
      <w:r>
        <w:rPr>
          <w:b/>
        </w:rPr>
        <w:t>Be sure to change the name of the project in the title above and in the document titl</w:t>
      </w:r>
      <w:r>
        <w:rPr>
          <w:b/>
        </w:rPr>
        <w:t>e.</w:t>
      </w:r>
      <w:r>
        <w:t xml:space="preserve"> This is the project number you are critiquing and should be included in the output file so that the document name reads ‘Critique_of_Project##.docx’. Once you are finished, e-mail me both documents (one document per critique) and I will upload them to t</w:t>
      </w:r>
      <w:r>
        <w:t xml:space="preserve">he ‘Peer_Reviewed_Work’ folder so that your peers can view them. Do not e-mail me the .Rmd file. These reviews are due by </w:t>
      </w:r>
      <w:r>
        <w:rPr>
          <w:b/>
        </w:rPr>
        <w:t>Sunday, May 9th at 11:59pm CST</w:t>
      </w:r>
      <w:r>
        <w:t xml:space="preserve">. For ease you can use this markdown file to fill out your responses and knit which will produce a word </w:t>
      </w:r>
      <w:r>
        <w:t>document for you.</w:t>
      </w:r>
    </w:p>
    <w:p w14:paraId="6D99E030" w14:textId="77777777" w:rsidR="00711CD0" w:rsidRDefault="00C27487">
      <w:pPr>
        <w:pStyle w:val="Heading2"/>
      </w:pPr>
      <w:bookmarkStart w:id="1" w:name="feedback-below"/>
      <w:bookmarkEnd w:id="1"/>
      <w:r>
        <w:t>Feedback Below</w:t>
      </w:r>
    </w:p>
    <w:p w14:paraId="433A90BE" w14:textId="7C464AAD" w:rsidR="00711CD0" w:rsidRDefault="00C27487">
      <w:pPr>
        <w:pStyle w:val="FirstParagraph"/>
        <w:rPr>
          <w:b/>
        </w:rPr>
      </w:pPr>
      <w:r>
        <w:rPr>
          <w:b/>
        </w:rPr>
        <w:t>What did you first notice about this project?</w:t>
      </w:r>
    </w:p>
    <w:p w14:paraId="2FABBB7F" w14:textId="187D77D5" w:rsidR="005C3A00" w:rsidRPr="005C3A00" w:rsidRDefault="005C3A00" w:rsidP="005C3A00">
      <w:pPr>
        <w:pStyle w:val="BodyText"/>
      </w:pPr>
      <w:r>
        <w:t xml:space="preserve">I first noticed that their </w:t>
      </w:r>
      <w:r w:rsidR="00B2507B">
        <w:t>presentation has a bunch of circles with the names of the states on them</w:t>
      </w:r>
      <w:r w:rsidR="00A03198">
        <w:t xml:space="preserve"> and the corresponding year for the vaccine distributions.</w:t>
      </w:r>
    </w:p>
    <w:p w14:paraId="38CF93E1" w14:textId="670BF392" w:rsidR="00711CD0" w:rsidRDefault="00C27487">
      <w:pPr>
        <w:pStyle w:val="BodyText"/>
        <w:rPr>
          <w:b/>
        </w:rPr>
      </w:pPr>
      <w:r>
        <w:rPr>
          <w:b/>
        </w:rPr>
        <w:t>What was this project’s main story?</w:t>
      </w:r>
    </w:p>
    <w:p w14:paraId="508C192E" w14:textId="3845D49C" w:rsidR="00B2507B" w:rsidRPr="00B2507B" w:rsidRDefault="00B2507B">
      <w:pPr>
        <w:pStyle w:val="BodyText"/>
        <w:rPr>
          <w:bCs/>
        </w:rPr>
      </w:pPr>
      <w:r>
        <w:rPr>
          <w:bCs/>
        </w:rPr>
        <w:t xml:space="preserve">From what I can take away from it, it looks as if they are showing which states had the most vaccine distributed. </w:t>
      </w:r>
    </w:p>
    <w:p w14:paraId="0E68E3D3" w14:textId="69FA3644" w:rsidR="00711CD0" w:rsidRDefault="00C27487">
      <w:pPr>
        <w:pStyle w:val="BodyText"/>
        <w:rPr>
          <w:b/>
        </w:rPr>
      </w:pPr>
      <w:r>
        <w:rPr>
          <w:b/>
        </w:rPr>
        <w:t>What were some areas of improvement?</w:t>
      </w:r>
    </w:p>
    <w:p w14:paraId="3F00C77D" w14:textId="09D8E9D8" w:rsidR="00B2507B" w:rsidRPr="00B2507B" w:rsidRDefault="00B2507B">
      <w:pPr>
        <w:pStyle w:val="BodyText"/>
        <w:rPr>
          <w:bCs/>
        </w:rPr>
      </w:pPr>
      <w:r>
        <w:rPr>
          <w:bCs/>
        </w:rPr>
        <w:t xml:space="preserve">The creator could have added a description of what exactly is being shown. Texas also has 2 </w:t>
      </w:r>
      <w:r w:rsidR="00A03198">
        <w:rPr>
          <w:bCs/>
        </w:rPr>
        <w:t>circles,</w:t>
      </w:r>
      <w:r>
        <w:rPr>
          <w:bCs/>
        </w:rPr>
        <w:t xml:space="preserve"> one has year 2020 and the other is year 2021, but the vaccines were not around in 2020, so an explanation as to why 2020 is included would be </w:t>
      </w:r>
      <w:r w:rsidR="00A03198">
        <w:rPr>
          <w:bCs/>
        </w:rPr>
        <w:t xml:space="preserve">helpful. </w:t>
      </w:r>
    </w:p>
    <w:p w14:paraId="68F8DB42" w14:textId="7C271D74" w:rsidR="00711CD0" w:rsidRDefault="00C27487">
      <w:pPr>
        <w:pStyle w:val="BodyText"/>
        <w:rPr>
          <w:b/>
        </w:rPr>
      </w:pPr>
      <w:r>
        <w:rPr>
          <w:b/>
        </w:rPr>
        <w:t>What elements would you add to this project?</w:t>
      </w:r>
    </w:p>
    <w:p w14:paraId="03A1E787" w14:textId="14F1B4AC" w:rsidR="00E76770" w:rsidRPr="00E76770" w:rsidRDefault="00E76770">
      <w:pPr>
        <w:pStyle w:val="BodyText"/>
        <w:rPr>
          <w:bCs/>
        </w:rPr>
      </w:pPr>
      <w:r>
        <w:rPr>
          <w:bCs/>
        </w:rPr>
        <w:t>I</w:t>
      </w:r>
      <w:r w:rsidR="00A03198">
        <w:rPr>
          <w:bCs/>
        </w:rPr>
        <w:t xml:space="preserve"> would add a detailed description of what this presentation is trying to convey. There is a circle that </w:t>
      </w:r>
      <w:proofErr w:type="gramStart"/>
      <w:r w:rsidR="00A03198">
        <w:rPr>
          <w:bCs/>
        </w:rPr>
        <w:t>says</w:t>
      </w:r>
      <w:proofErr w:type="gramEnd"/>
      <w:r w:rsidR="00A03198">
        <w:rPr>
          <w:bCs/>
        </w:rPr>
        <w:t xml:space="preserve"> “federal entities,” so I would add what exactly falls into that category. </w:t>
      </w:r>
    </w:p>
    <w:p w14:paraId="04903C8B" w14:textId="77777777" w:rsidR="00A03198" w:rsidRDefault="00A03198">
      <w:pPr>
        <w:pStyle w:val="BodyText"/>
        <w:rPr>
          <w:b/>
        </w:rPr>
      </w:pPr>
    </w:p>
    <w:p w14:paraId="4503D3FE" w14:textId="77777777" w:rsidR="00A03198" w:rsidRDefault="00A03198">
      <w:pPr>
        <w:pStyle w:val="BodyText"/>
        <w:rPr>
          <w:b/>
        </w:rPr>
      </w:pPr>
    </w:p>
    <w:p w14:paraId="2E00695D" w14:textId="2C6F4DAE" w:rsidR="00711CD0" w:rsidRDefault="00C27487">
      <w:pPr>
        <w:pStyle w:val="BodyText"/>
        <w:rPr>
          <w:b/>
        </w:rPr>
      </w:pPr>
      <w:r>
        <w:rPr>
          <w:b/>
        </w:rPr>
        <w:lastRenderedPageBreak/>
        <w:t>What were some successful elements of this project?</w:t>
      </w:r>
    </w:p>
    <w:p w14:paraId="5D86FB24" w14:textId="44D9737B" w:rsidR="00A03198" w:rsidRPr="00A03198" w:rsidRDefault="00A03198">
      <w:pPr>
        <w:pStyle w:val="BodyText"/>
        <w:rPr>
          <w:bCs/>
        </w:rPr>
      </w:pPr>
      <w:r>
        <w:rPr>
          <w:bCs/>
        </w:rPr>
        <w:t xml:space="preserve">They did a great job at providing an ombre effect to make it easier to read as to which states had the most and which had the least. It is interesting to see that, although Texas is a bigger state than California, it actually has less covid vaccine distributions than California. I also like how a more detailed description is provided when your mouse cursor hovers of an individual circle. </w:t>
      </w:r>
    </w:p>
    <w:p w14:paraId="60D6EE53" w14:textId="5CD354CD" w:rsidR="00711CD0" w:rsidRDefault="00C27487">
      <w:pPr>
        <w:pStyle w:val="BodyText"/>
        <w:rPr>
          <w:b/>
        </w:rPr>
      </w:pPr>
      <w:r>
        <w:rPr>
          <w:b/>
        </w:rPr>
        <w:t>Any oth</w:t>
      </w:r>
      <w:r>
        <w:rPr>
          <w:b/>
        </w:rPr>
        <w:t>er thoughts you would like to convey to your peer?</w:t>
      </w:r>
    </w:p>
    <w:p w14:paraId="759BD7E8" w14:textId="49DB8819" w:rsidR="00E76770" w:rsidRPr="00E76770" w:rsidRDefault="00A03198">
      <w:pPr>
        <w:pStyle w:val="BodyText"/>
        <w:rPr>
          <w:bCs/>
        </w:rPr>
      </w:pPr>
      <w:r>
        <w:rPr>
          <w:bCs/>
        </w:rPr>
        <w:t>Although there is not much to go off of with your project, I understood what you were trying to present. A more detailed description of what exactly is being shown would have been nice to have put in, but overall a great project!</w:t>
      </w:r>
    </w:p>
    <w:sectPr w:rsidR="00E76770" w:rsidRPr="00E7677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6B6D97" w14:textId="77777777" w:rsidR="00C27487" w:rsidRDefault="00C27487">
      <w:pPr>
        <w:spacing w:after="0"/>
      </w:pPr>
      <w:r>
        <w:separator/>
      </w:r>
    </w:p>
  </w:endnote>
  <w:endnote w:type="continuationSeparator" w:id="0">
    <w:p w14:paraId="4C7DA472" w14:textId="77777777" w:rsidR="00C27487" w:rsidRDefault="00C2748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9C59718" w14:textId="77777777" w:rsidR="00C27487" w:rsidRDefault="00C27487">
      <w:r>
        <w:separator/>
      </w:r>
    </w:p>
  </w:footnote>
  <w:footnote w:type="continuationSeparator" w:id="0">
    <w:p w14:paraId="328FE7B2" w14:textId="77777777" w:rsidR="00C27487" w:rsidRDefault="00C2748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17F69BA"/>
    <w:multiLevelType w:val="multilevel"/>
    <w:tmpl w:val="D1809D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6491DC2E"/>
    <w:multiLevelType w:val="multilevel"/>
    <w:tmpl w:val="F3AEFF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5C3A00"/>
    <w:rsid w:val="00711CD0"/>
    <w:rsid w:val="00784D58"/>
    <w:rsid w:val="008D6863"/>
    <w:rsid w:val="00A03198"/>
    <w:rsid w:val="00B2507B"/>
    <w:rsid w:val="00B86B75"/>
    <w:rsid w:val="00BC48D5"/>
    <w:rsid w:val="00C27487"/>
    <w:rsid w:val="00C36279"/>
    <w:rsid w:val="00E315A3"/>
    <w:rsid w:val="00E440F9"/>
    <w:rsid w:val="00E7677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B20EB35"/>
  <w15:docId w15:val="{17FDDC75-55C7-CF49-A956-A1CC0EEDA7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FollowedHyperlink">
    <w:name w:val="FollowedHyperlink"/>
    <w:basedOn w:val="DefaultParagraphFont"/>
    <w:semiHidden/>
    <w:unhideWhenUsed/>
    <w:rsid w:val="005C3A0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google.com/spreadsheets/d/1B6t14PVugUrvwmmJzYw9LDZKwrbmrkHXT_097w69slc/edit?usp=shar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442</Words>
  <Characters>2524</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Feedback for Project Number xx</vt:lpstr>
    </vt:vector>
  </TitlesOfParts>
  <Company/>
  <LinksUpToDate>false</LinksUpToDate>
  <CharactersWithSpaces>2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xx</dc:title>
  <dc:creator>Sophia Villagran</dc:creator>
  <cp:lastModifiedBy>Sophia Villagran</cp:lastModifiedBy>
  <cp:revision>2</cp:revision>
  <dcterms:created xsi:type="dcterms:W3CDTF">2021-05-12T03:23:00Z</dcterms:created>
  <dcterms:modified xsi:type="dcterms:W3CDTF">2021-05-12T03:23:00Z</dcterms:modified>
</cp:coreProperties>
</file>